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10.9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here are job opportunities in tourism in my communit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rongly dis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is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eutr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rongly Agre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/Not Stat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% (2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7% (18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% (1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4% (13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% (1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 (221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7:35Z</dcterms:created>
  <dcterms:modified xsi:type="dcterms:W3CDTF">2024-02-21T03:1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